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r>
        <w:t>title Schedule Move Screening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r>
        <w:t>entity Screening</w:t>
      </w:r>
    </w:p>
    <w:p/>
    <w:p/>
    <w:p/>
    <w:p>
      <w:r>
        <w:t>Staff-&gt;CS:scheduleScreening(details)</w:t>
      </w:r>
    </w:p>
    <w:p>
      <w:r>
        <w:t>activate CS</w:t>
      </w:r>
    </w:p>
    <w:p>
      <w:r>
        <w:t>CS-&gt;C:createScreening(details)</w:t>
      </w:r>
    </w:p>
    <w:p/>
    <w:p>
      <w: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/>
    <w:p>
      <w:r>
        <w:t>C-&gt;Screening:Screening(data:start_time, ticket=sold, s, m)</w:t>
      </w:r>
    </w:p>
    <w:p>
      <w:r>
        <w:t>activate Screening</w:t>
      </w:r>
    </w:p>
    <w:p/>
    <w:p/>
    <w:p>
      <w:r>
        <w:t>Screening--&gt;C:</w:t>
      </w:r>
    </w:p>
    <w:p>
      <w:r>
        <w:t>deactivate Screening</w:t>
      </w:r>
    </w:p>
    <w:p/>
    <w:p/>
    <w:p>
      <w:r>
        <w:t>C--&gt;CS: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/>
    <w:p/>
    <w:p/>
    <w:p/>
    <w:p/>
    <w:p/>
    <w:p/>
    <w:p>
      <w:pPr>
        <w:rPr>
          <w:rFonts w:hint="eastAsia"/>
        </w:rPr>
      </w:pPr>
    </w:p>
    <w:p>
      <w:r>
        <w:t>title Schedule Move Screening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scheduleScreening(details)</w:t>
      </w:r>
    </w:p>
    <w:p/>
    <w:p>
      <w:r>
        <w:t>activate CS</w:t>
      </w:r>
    </w:p>
    <w:p/>
    <w:p/>
    <w:p>
      <w:r>
        <w:t>CS-&gt;CS:checkDoubleScreening()</w:t>
      </w:r>
    </w:p>
    <w:p>
      <w:r>
        <w:t>activate CS</w:t>
      </w:r>
    </w:p>
    <w:p>
      <w:r>
        <w:t>CS-&gt;Staff:alertDoubleScreening</w:t>
      </w:r>
    </w:p>
    <w:p>
      <w:r>
        <w:t>activate Staff</w:t>
      </w:r>
    </w:p>
    <w:p>
      <w:r>
        <w:t>Staff--&gt;CS:</w:t>
      </w:r>
    </w:p>
    <w:p>
      <w:r>
        <w:t>deactivate CS</w:t>
      </w:r>
    </w:p>
    <w:p>
      <w:r>
        <w:t>deactivate Staff</w:t>
      </w:r>
    </w:p>
    <w:p>
      <w:r>
        <w:t>CS--&gt;Staff:</w:t>
      </w:r>
    </w:p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r>
        <w:t>title Schedule Move Screening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"s: Screen" as S</w:t>
      </w:r>
    </w:p>
    <w:p/>
    <w:p/>
    <w:p/>
    <w:p>
      <w:r>
        <w:t>Staff-&gt;CS:scheduleScreening(details)</w:t>
      </w:r>
    </w:p>
    <w:p/>
    <w:p>
      <w:r>
        <w:t>activate CS</w:t>
      </w:r>
    </w:p>
    <w:p/>
    <w:p/>
    <w:p>
      <w:r>
        <w:t>CS-&gt;CS:checkOverlapScreening()</w:t>
      </w:r>
    </w:p>
    <w:p>
      <w:r>
        <w:t>activate CS</w:t>
      </w:r>
    </w:p>
    <w:p>
      <w:r>
        <w:t>CS-&gt;Staff:alertOverlapScreening</w:t>
      </w:r>
    </w:p>
    <w:p>
      <w:r>
        <w:t>activate Staff</w:t>
      </w:r>
    </w:p>
    <w:p>
      <w:r>
        <w:t>Staff--&gt;CS:</w:t>
      </w:r>
    </w:p>
    <w:p>
      <w:r>
        <w:t>deactivate CS</w:t>
      </w:r>
    </w:p>
    <w:p>
      <w:r>
        <w:t>deactivate Staff</w:t>
      </w:r>
    </w:p>
    <w:p>
      <w:r>
        <w:t>CS--&gt;Staff: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s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r>
        <w:rPr>
          <w:rFonts w:hint="eastAsia"/>
        </w:rPr>
        <w:t>deactivate CS</w:t>
      </w:r>
    </w:p>
    <w:p/>
    <w:p/>
    <w:p>
      <w:pPr>
        <w:rPr>
          <w:rFonts w:hint="default" w:eastAsiaTheme="minorEastAsia"/>
          <w:lang w:val="en-US" w:eastAsia="zh-CN"/>
        </w:rPr>
      </w:pPr>
      <w:r>
        <w:rPr>
          <w:rFonts w:hint="eastAsia"/>
        </w:rPr>
        <w:t>title Reschedule Movie Screening ECE</w:t>
      </w:r>
      <w:r>
        <w:rPr>
          <w:rFonts w:hint="eastAsia"/>
          <w:lang w:val="en-US" w:eastAsia="zh-CN"/>
        </w:rPr>
        <w:t>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s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entity s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ings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 -x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r>
        <w:rPr>
          <w:rFonts w:hint="eastAsia"/>
        </w:rPr>
        <w:t>deactivate CS</w:t>
      </w:r>
    </w:p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ings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each screening on the GUI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ings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each screening on the GUI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ings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bookmarkStart w:id="0" w:name="_GoBack"/>
      <w:bookmarkEnd w:id="0"/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E45BF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20CB3A0C"/>
    <w:rsid w:val="2AB57612"/>
    <w:rsid w:val="2FB169EA"/>
    <w:rsid w:val="4E11281F"/>
    <w:rsid w:val="5CBA5505"/>
    <w:rsid w:val="5D4A5379"/>
    <w:rsid w:val="64021066"/>
    <w:rsid w:val="77420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573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0-29T10:49:49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